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08553B" w14:textId="77777777" w:rsidR="00175BA6" w:rsidRPr="00F24850" w:rsidRDefault="00175BA6" w:rsidP="00175BA6">
      <w:pPr>
        <w:spacing w:before="120" w:after="12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611D14">
        <w:rPr>
          <w:rFonts w:ascii="Times New Roman" w:eastAsia="Calibri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6A1D2157" wp14:editId="7A94FF89">
            <wp:extent cx="502285" cy="687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85" cy="68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A96EB" w14:textId="77777777" w:rsidR="00175BA6" w:rsidRPr="00F24850" w:rsidRDefault="00175BA6" w:rsidP="00175BA6">
      <w:pPr>
        <w:spacing w:before="60" w:after="168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F24850">
        <w:rPr>
          <w:rFonts w:ascii="Times New Roman" w:eastAsia="Calibri" w:hAnsi="Times New Roman" w:cs="Times New Roman"/>
          <w:sz w:val="28"/>
          <w:szCs w:val="28"/>
        </w:rPr>
        <w:t>VLADA REPUBLIKE HRVATSKE</w:t>
      </w:r>
    </w:p>
    <w:p w14:paraId="4E3C9115" w14:textId="5B976E47" w:rsidR="00175BA6" w:rsidRPr="00F24850" w:rsidRDefault="00175BA6" w:rsidP="00175BA6">
      <w:pPr>
        <w:spacing w:before="120" w:after="2400" w:line="240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  <w:r w:rsidRPr="00F24850">
        <w:rPr>
          <w:rFonts w:ascii="Times New Roman" w:eastAsia="Calibri" w:hAnsi="Times New Roman" w:cs="Times New Roman"/>
          <w:sz w:val="24"/>
          <w:szCs w:val="24"/>
        </w:rPr>
        <w:t xml:space="preserve">Zagreb, </w:t>
      </w:r>
      <w:r w:rsidR="005046D0">
        <w:rPr>
          <w:rFonts w:ascii="Times New Roman" w:eastAsia="Calibri" w:hAnsi="Times New Roman" w:cs="Times New Roman"/>
          <w:sz w:val="24"/>
          <w:szCs w:val="24"/>
        </w:rPr>
        <w:t>14. travnja</w:t>
      </w:r>
      <w:r w:rsidR="00E24C5C">
        <w:rPr>
          <w:rFonts w:ascii="Times New Roman" w:eastAsia="Calibri" w:hAnsi="Times New Roman" w:cs="Times New Roman"/>
          <w:sz w:val="24"/>
          <w:szCs w:val="24"/>
        </w:rPr>
        <w:t xml:space="preserve"> 202</w:t>
      </w:r>
      <w:r w:rsidR="00B56FC2">
        <w:rPr>
          <w:rFonts w:ascii="Times New Roman" w:eastAsia="Calibri" w:hAnsi="Times New Roman" w:cs="Times New Roman"/>
          <w:sz w:val="24"/>
          <w:szCs w:val="24"/>
        </w:rPr>
        <w:t>2</w:t>
      </w:r>
      <w:r w:rsidRPr="00F24850">
        <w:rPr>
          <w:rFonts w:ascii="Times New Roman" w:eastAsia="Calibri" w:hAnsi="Times New Roman" w:cs="Times New Roman"/>
          <w:sz w:val="24"/>
          <w:szCs w:val="24"/>
        </w:rPr>
        <w:t>.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948"/>
        <w:gridCol w:w="7124"/>
      </w:tblGrid>
      <w:tr w:rsidR="00175BA6" w:rsidRPr="00F24850" w14:paraId="11340CBA" w14:textId="77777777" w:rsidTr="00C93A86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496B90F" w14:textId="77777777" w:rsidR="00175BA6" w:rsidRPr="00F24850" w:rsidRDefault="00175BA6" w:rsidP="00175BA6">
            <w:pPr>
              <w:spacing w:before="120" w:after="120" w:line="360" w:lineRule="auto"/>
              <w:jc w:val="right"/>
              <w:rPr>
                <w:rFonts w:ascii="Times New Roman" w:eastAsia="Times New Roman" w:hAnsi="Times New Roman" w:cs="Times New Roman"/>
                <w:lang w:eastAsia="hr-HR"/>
              </w:rPr>
            </w:pPr>
            <w:r w:rsidRPr="00F24850">
              <w:rPr>
                <w:rFonts w:ascii="Times New Roman" w:eastAsia="Times New Roman" w:hAnsi="Times New Roman" w:cs="Times New Roman"/>
                <w:b/>
                <w:smallCaps/>
                <w:lang w:eastAsia="hr-HR"/>
              </w:rPr>
              <w:t>Predlagatelj</w:t>
            </w:r>
            <w:r w:rsidRPr="00F24850">
              <w:rPr>
                <w:rFonts w:ascii="Times New Roman" w:eastAsia="Times New Roman" w:hAnsi="Times New Roman" w:cs="Times New Roman"/>
                <w:b/>
                <w:lang w:eastAsia="hr-HR"/>
              </w:rPr>
              <w:t>: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546338A" w14:textId="77777777" w:rsidR="00175BA6" w:rsidRPr="00F24850" w:rsidRDefault="00175BA6" w:rsidP="00175BA6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lang w:eastAsia="hr-HR"/>
              </w:rPr>
            </w:pPr>
            <w:r w:rsidRPr="00F24850">
              <w:rPr>
                <w:rFonts w:ascii="Times New Roman" w:eastAsia="Times New Roman" w:hAnsi="Times New Roman" w:cs="Times New Roman"/>
                <w:lang w:eastAsia="hr-HR"/>
              </w:rPr>
              <w:t>Ministarstvo mora, prometa i infrastrukture</w:t>
            </w:r>
          </w:p>
        </w:tc>
      </w:tr>
      <w:tr w:rsidR="00175BA6" w:rsidRPr="00F24850" w14:paraId="782DA861" w14:textId="77777777" w:rsidTr="00C93A86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4D8FC03" w14:textId="77777777" w:rsidR="00175BA6" w:rsidRPr="00F24850" w:rsidRDefault="00175BA6" w:rsidP="00175BA6">
            <w:pPr>
              <w:spacing w:before="120" w:after="120" w:line="360" w:lineRule="auto"/>
              <w:jc w:val="right"/>
              <w:rPr>
                <w:rFonts w:ascii="Times New Roman" w:eastAsia="Times New Roman" w:hAnsi="Times New Roman" w:cs="Times New Roman"/>
                <w:lang w:eastAsia="hr-HR"/>
              </w:rPr>
            </w:pPr>
            <w:r w:rsidRPr="00F24850">
              <w:rPr>
                <w:rFonts w:ascii="Times New Roman" w:eastAsia="Times New Roman" w:hAnsi="Times New Roman" w:cs="Times New Roman"/>
                <w:b/>
                <w:smallCaps/>
                <w:lang w:eastAsia="hr-HR"/>
              </w:rPr>
              <w:t>Predmet</w:t>
            </w:r>
            <w:r w:rsidRPr="00F24850">
              <w:rPr>
                <w:rFonts w:ascii="Times New Roman" w:eastAsia="Times New Roman" w:hAnsi="Times New Roman" w:cs="Times New Roman"/>
                <w:b/>
                <w:lang w:eastAsia="hr-HR"/>
              </w:rPr>
              <w:t>: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348BAA8" w14:textId="623EE024" w:rsidR="008974B3" w:rsidRPr="008974B3" w:rsidRDefault="00175BA6" w:rsidP="008974B3">
            <w:pPr>
              <w:spacing w:before="120" w:after="120" w:line="360" w:lineRule="auto"/>
              <w:jc w:val="both"/>
              <w:rPr>
                <w:rFonts w:ascii="Times New Roman" w:eastAsia="Times New Roman" w:hAnsi="Times New Roman" w:cs="Times New Roman"/>
                <w:bCs/>
                <w:lang w:eastAsia="hr-HR"/>
              </w:rPr>
            </w:pPr>
            <w:r w:rsidRPr="00F24850">
              <w:rPr>
                <w:rFonts w:ascii="Times New Roman" w:eastAsia="Times New Roman" w:hAnsi="Times New Roman" w:cs="Times New Roman"/>
                <w:bCs/>
                <w:lang w:eastAsia="hr-HR"/>
              </w:rPr>
              <w:t xml:space="preserve">Prijedlog zaključka </w:t>
            </w:r>
            <w:r w:rsidR="00B956D0" w:rsidRPr="00B956D0">
              <w:rPr>
                <w:rFonts w:ascii="Times New Roman" w:eastAsia="Times New Roman" w:hAnsi="Times New Roman" w:cs="Times New Roman"/>
                <w:bCs/>
                <w:lang w:eastAsia="hr-HR"/>
              </w:rPr>
              <w:t xml:space="preserve">o prihvaćanju </w:t>
            </w:r>
            <w:r w:rsidR="008974B3">
              <w:rPr>
                <w:rFonts w:ascii="Times New Roman" w:eastAsia="Times New Roman" w:hAnsi="Times New Roman" w:cs="Times New Roman"/>
                <w:bCs/>
                <w:lang w:eastAsia="hr-HR"/>
              </w:rPr>
              <w:t>pokroviteljstva nad 45. Jubilarnim međunarodnim skupom MIPRO 2022</w:t>
            </w:r>
          </w:p>
        </w:tc>
      </w:tr>
    </w:tbl>
    <w:p w14:paraId="0AA179EB" w14:textId="77777777" w:rsidR="00175BA6" w:rsidRPr="00F24850" w:rsidRDefault="00175BA6" w:rsidP="00175BA6">
      <w:pPr>
        <w:spacing w:before="120" w:after="12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FCED667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6D0429CC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3C46507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064A95E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20C23D3D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6B40894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3B9F12D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F663C44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022CC47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20395E3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E99F3FE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332188A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3E421A1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1EAD981" w14:textId="77777777" w:rsidR="00175BA6" w:rsidRPr="00F24850" w:rsidRDefault="00175BA6" w:rsidP="00175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42D4A27C" w14:textId="09A716AA" w:rsidR="00515CE5" w:rsidRPr="00F24850" w:rsidRDefault="00175BA6" w:rsidP="00611D14">
      <w:pPr>
        <w:rPr>
          <w:rFonts w:ascii="Times New Roman" w:hAnsi="Times New Roman" w:cs="Times New Roman"/>
          <w:b/>
          <w:sz w:val="24"/>
          <w:szCs w:val="24"/>
        </w:rPr>
      </w:pPr>
      <w:r w:rsidRPr="00F24850">
        <w:rPr>
          <w:rFonts w:ascii="Times New Roman" w:eastAsia="Times New Roman" w:hAnsi="Times New Roman" w:cs="Times New Roman"/>
          <w:sz w:val="24"/>
          <w:szCs w:val="24"/>
          <w:lang w:eastAsia="zh-CN"/>
        </w:rPr>
        <w:br w:type="page"/>
      </w:r>
    </w:p>
    <w:p w14:paraId="641E071E" w14:textId="7777777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right"/>
        <w:rPr>
          <w:rFonts w:ascii="Times New Roman" w:eastAsia="Times New Roman" w:hAnsi="Times New Roman" w:cs="Times New Roman"/>
          <w:lang w:eastAsia="hr-HR"/>
        </w:rPr>
      </w:pPr>
      <w:r w:rsidRPr="00490C7E"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  <w:lastRenderedPageBreak/>
        <w:t>PRIJEDLOG</w:t>
      </w:r>
    </w:p>
    <w:p w14:paraId="6F03E7B5" w14:textId="7777777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rFonts w:ascii="Times New Roman" w:eastAsia="Times New Roman" w:hAnsi="Times New Roman" w:cs="Times New Roman"/>
          <w:spacing w:val="60"/>
          <w:sz w:val="24"/>
          <w:szCs w:val="24"/>
          <w:lang w:eastAsia="hr-HR"/>
        </w:rPr>
      </w:pPr>
    </w:p>
    <w:p w14:paraId="73356F00" w14:textId="77777777" w:rsidR="005046D0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</w:p>
    <w:p w14:paraId="165B7C24" w14:textId="77777777" w:rsidR="005046D0" w:rsidRDefault="005046D0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C4C1144" w14:textId="77777777" w:rsidR="005046D0" w:rsidRDefault="005046D0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F172C17" w14:textId="77777777" w:rsidR="005046D0" w:rsidRDefault="005046D0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0F5FA5E" w14:textId="77777777" w:rsidR="005046D0" w:rsidRDefault="005046D0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3DCF47B" w14:textId="07033431" w:rsidR="00490C7E" w:rsidRPr="00490C7E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>Na temelju članka 31. stavka 3. Zakona o Vladi Republike Hrvatske (Narodne novine, br. 150/11, 119/14, 93/16 i 116/18)</w:t>
      </w:r>
      <w:r w:rsidR="008974B3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 </w:t>
      </w:r>
      <w:r w:rsidR="008974B3" w:rsidRPr="008974B3">
        <w:rPr>
          <w:rFonts w:ascii="Times New Roman" w:eastAsia="Times New Roman" w:hAnsi="Times New Roman" w:cs="Times New Roman"/>
          <w:sz w:val="24"/>
          <w:szCs w:val="24"/>
          <w:lang w:eastAsia="hr-HR"/>
        </w:rPr>
        <w:t>točaka II. i III. Odluke o kriterijima i postupku za prihvaćanje pokrovitelj</w:t>
      </w:r>
      <w:r w:rsidR="008974B3">
        <w:rPr>
          <w:rFonts w:ascii="Times New Roman" w:eastAsia="Times New Roman" w:hAnsi="Times New Roman" w:cs="Times New Roman"/>
          <w:sz w:val="24"/>
          <w:szCs w:val="24"/>
          <w:lang w:eastAsia="hr-HR"/>
        </w:rPr>
        <w:t>stva Vlade Republike Hrvatske (</w:t>
      </w:r>
      <w:r w:rsidR="008974B3" w:rsidRPr="008974B3">
        <w:rPr>
          <w:rFonts w:ascii="Times New Roman" w:eastAsia="Times New Roman" w:hAnsi="Times New Roman" w:cs="Times New Roman"/>
          <w:sz w:val="24"/>
          <w:szCs w:val="24"/>
          <w:lang w:eastAsia="hr-HR"/>
        </w:rPr>
        <w:t>Narodne novine, broj 44/16.), Vlada Republike Hrvatske je na sjednici održanoj __________ 2022. donijela</w:t>
      </w:r>
    </w:p>
    <w:p w14:paraId="4E9BD18C" w14:textId="77777777" w:rsidR="00490C7E" w:rsidRPr="00490C7E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AC2D0E9" w14:textId="77777777" w:rsidR="00490C7E" w:rsidRPr="00490C7E" w:rsidRDefault="00490C7E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ED54773" w14:textId="77777777" w:rsidR="00490C7E" w:rsidRPr="00D32792" w:rsidRDefault="00490C7E" w:rsidP="00490C7E">
      <w:pPr>
        <w:spacing w:before="120" w:after="120" w:line="240" w:lineRule="auto"/>
        <w:jc w:val="center"/>
        <w:rPr>
          <w:rFonts w:ascii="Times New Roman" w:eastAsia="Times New Roman" w:hAnsi="Times New Roman" w:cs="Times New Roman"/>
          <w:b/>
          <w:color w:val="000000"/>
          <w:spacing w:val="80"/>
          <w:sz w:val="24"/>
          <w:szCs w:val="24"/>
          <w:lang w:eastAsia="hr-HR"/>
        </w:rPr>
      </w:pPr>
      <w:r w:rsidRPr="00D32792">
        <w:rPr>
          <w:rFonts w:ascii="Times New Roman" w:eastAsia="Times New Roman" w:hAnsi="Times New Roman" w:cs="Times New Roman"/>
          <w:b/>
          <w:color w:val="000000"/>
          <w:spacing w:val="80"/>
          <w:sz w:val="24"/>
          <w:szCs w:val="24"/>
          <w:lang w:eastAsia="hr-HR"/>
        </w:rPr>
        <w:t>ZAKLJUČAK</w:t>
      </w:r>
    </w:p>
    <w:p w14:paraId="4722C139" w14:textId="7777777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B5B7543" w14:textId="7777777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EAE3EBE" w14:textId="7777777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9023397" w14:textId="1C7000FA" w:rsidR="008974B3" w:rsidRPr="008974B3" w:rsidRDefault="008974B3" w:rsidP="008974B3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8974B3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>1.</w:t>
      </w:r>
      <w:r w:rsidRPr="008974B3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>Vlada Republike Hrvatske prihvaća pokroviteljstvo nad 45. Jubilarnim međunarodnim skupom MIPRO 2022</w:t>
      </w:r>
      <w:r w:rsidR="005046D0">
        <w:rPr>
          <w:rFonts w:ascii="Times New Roman" w:eastAsia="Times New Roman" w:hAnsi="Times New Roman" w:cs="Times New Roman"/>
          <w:sz w:val="24"/>
          <w:szCs w:val="24"/>
          <w:lang w:eastAsia="hr-HR"/>
        </w:rPr>
        <w:t>, sukladno zamolbi Hrvatske udruge za informacijsku, komunikacijsku i elektroničku tehnologiju - MIPRO</w:t>
      </w:r>
    </w:p>
    <w:p w14:paraId="44820152" w14:textId="77777777" w:rsidR="008974B3" w:rsidRPr="008974B3" w:rsidRDefault="008974B3" w:rsidP="008974B3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5ACC215" w14:textId="4A797BFB" w:rsidR="00490C7E" w:rsidRPr="00490C7E" w:rsidRDefault="008974B3" w:rsidP="008974B3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8974B3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>2.</w:t>
      </w:r>
      <w:r w:rsidRPr="008974B3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>Prihvaćanjem pokroviteljstva Vlada Republike Hrvatske ne preuzima nikakve financijske obveze.</w:t>
      </w:r>
    </w:p>
    <w:p w14:paraId="1F9E6D7B" w14:textId="7777777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BDAD6F6" w14:textId="6978A405" w:rsidR="00490C7E" w:rsidRDefault="00490C7E" w:rsidP="00490C7E">
      <w:pPr>
        <w:tabs>
          <w:tab w:val="left" w:pos="0"/>
          <w:tab w:val="left" w:pos="851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439452F" w14:textId="341FEF19" w:rsidR="008974B3" w:rsidRDefault="008974B3" w:rsidP="00490C7E">
      <w:pPr>
        <w:tabs>
          <w:tab w:val="left" w:pos="0"/>
          <w:tab w:val="left" w:pos="851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8244F73" w14:textId="77777777" w:rsidR="008974B3" w:rsidRPr="00490C7E" w:rsidRDefault="008974B3" w:rsidP="00490C7E">
      <w:pPr>
        <w:tabs>
          <w:tab w:val="left" w:pos="0"/>
          <w:tab w:val="left" w:pos="851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5755596" w14:textId="5D277CD9" w:rsidR="00490C7E" w:rsidRPr="00490C7E" w:rsidRDefault="00490C7E" w:rsidP="00490C7E">
      <w:pPr>
        <w:tabs>
          <w:tab w:val="left" w:pos="-426"/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="00893385">
        <w:rPr>
          <w:rFonts w:ascii="Times New Roman" w:eastAsia="Times New Roman" w:hAnsi="Times New Roman" w:cs="Times New Roman"/>
          <w:sz w:val="24"/>
          <w:szCs w:val="24"/>
          <w:lang w:eastAsia="hr-HR"/>
        </w:rPr>
        <w:t>KLASA</w:t>
      </w: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>:</w:t>
      </w:r>
    </w:p>
    <w:p w14:paraId="71613A80" w14:textId="62645641" w:rsidR="00490C7E" w:rsidRPr="00490C7E" w:rsidRDefault="00490C7E" w:rsidP="00490C7E">
      <w:pPr>
        <w:tabs>
          <w:tab w:val="left" w:pos="-284"/>
          <w:tab w:val="left" w:pos="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="00893385">
        <w:rPr>
          <w:rFonts w:ascii="Times New Roman" w:eastAsia="Times New Roman" w:hAnsi="Times New Roman" w:cs="Times New Roman"/>
          <w:sz w:val="24"/>
          <w:szCs w:val="24"/>
          <w:lang w:eastAsia="hr-HR"/>
        </w:rPr>
        <w:t>URBROJ</w:t>
      </w: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>:</w:t>
      </w:r>
    </w:p>
    <w:p w14:paraId="3A0E26A1" w14:textId="77777777" w:rsidR="00490C7E" w:rsidRPr="00490C7E" w:rsidRDefault="00490C7E" w:rsidP="00490C7E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490C7E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>Zagreb,</w:t>
      </w:r>
    </w:p>
    <w:p w14:paraId="4BECB824" w14:textId="77777777" w:rsidR="00490C7E" w:rsidRPr="00490C7E" w:rsidRDefault="00490C7E" w:rsidP="00490C7E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3612C1F" w14:textId="7777777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1E68271" w14:textId="77777777" w:rsidR="00490C7E" w:rsidRPr="00490C7E" w:rsidRDefault="00490C7E" w:rsidP="00490C7E">
      <w:pPr>
        <w:tabs>
          <w:tab w:val="left" w:pos="-720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3271972" w14:textId="77777777" w:rsidR="00490C7E" w:rsidRPr="00490C7E" w:rsidRDefault="00490C7E" w:rsidP="00490C7E">
      <w:pPr>
        <w:keepNext/>
        <w:spacing w:after="0" w:line="240" w:lineRule="auto"/>
        <w:ind w:left="4956"/>
        <w:jc w:val="center"/>
        <w:outlineLvl w:val="7"/>
        <w:rPr>
          <w:rFonts w:ascii="Times New Roman" w:eastAsia="Times New Roman" w:hAnsi="Times New Roman" w:cs="Times New Roman"/>
          <w:b/>
          <w:i/>
          <w:spacing w:val="60"/>
          <w:sz w:val="24"/>
          <w:szCs w:val="20"/>
          <w:lang w:eastAsia="hr-HR"/>
        </w:rPr>
      </w:pPr>
      <w:r w:rsidRPr="00490C7E">
        <w:rPr>
          <w:rFonts w:ascii="Times New Roman" w:eastAsia="Times New Roman" w:hAnsi="Times New Roman" w:cs="Times New Roman"/>
          <w:b/>
          <w:i/>
          <w:spacing w:val="60"/>
          <w:sz w:val="24"/>
          <w:szCs w:val="20"/>
          <w:lang w:eastAsia="hr-HR"/>
        </w:rPr>
        <w:t>PREDSJEDNIK</w:t>
      </w:r>
    </w:p>
    <w:p w14:paraId="5E07EF92" w14:textId="77777777" w:rsidR="00490C7E" w:rsidRPr="00490C7E" w:rsidRDefault="00490C7E" w:rsidP="00490C7E">
      <w:pPr>
        <w:spacing w:after="0" w:line="240" w:lineRule="auto"/>
        <w:ind w:left="4956"/>
        <w:jc w:val="center"/>
        <w:rPr>
          <w:rFonts w:ascii="Times New Roman" w:eastAsia="Times New Roman" w:hAnsi="Times New Roman" w:cs="Times New Roman"/>
          <w:b/>
          <w:i/>
          <w:lang w:eastAsia="hr-HR"/>
        </w:rPr>
      </w:pPr>
    </w:p>
    <w:p w14:paraId="717EA6FA" w14:textId="77777777" w:rsidR="00490C7E" w:rsidRPr="00490C7E" w:rsidRDefault="00490C7E" w:rsidP="00490C7E">
      <w:pPr>
        <w:spacing w:after="0" w:line="240" w:lineRule="auto"/>
        <w:ind w:left="4956"/>
        <w:jc w:val="center"/>
        <w:rPr>
          <w:rFonts w:ascii="Times New Roman" w:eastAsia="Times New Roman" w:hAnsi="Times New Roman" w:cs="Times New Roman"/>
          <w:b/>
          <w:i/>
          <w:lang w:eastAsia="hr-HR"/>
        </w:rPr>
      </w:pPr>
    </w:p>
    <w:p w14:paraId="22D8B717" w14:textId="1792B554" w:rsidR="00490C7E" w:rsidRPr="005046D0" w:rsidRDefault="00490C7E" w:rsidP="00490C7E">
      <w:pPr>
        <w:spacing w:after="0" w:line="240" w:lineRule="auto"/>
        <w:ind w:left="4956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5046D0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mr.</w:t>
      </w:r>
      <w:r w:rsidR="005046D0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 xml:space="preserve"> </w:t>
      </w:r>
      <w:bookmarkStart w:id="0" w:name="_GoBack"/>
      <w:bookmarkEnd w:id="0"/>
      <w:proofErr w:type="spellStart"/>
      <w:r w:rsidRPr="005046D0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sc</w:t>
      </w:r>
      <w:proofErr w:type="spellEnd"/>
      <w:r w:rsidRPr="005046D0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. Andrej Plenković</w:t>
      </w:r>
    </w:p>
    <w:p w14:paraId="6EF4A0FB" w14:textId="77777777" w:rsidR="00490C7E" w:rsidRPr="00490C7E" w:rsidRDefault="00490C7E" w:rsidP="00490C7E">
      <w:pPr>
        <w:spacing w:after="0" w:line="240" w:lineRule="auto"/>
        <w:rPr>
          <w:rFonts w:ascii="Times New Roman" w:eastAsia="Times New Roman" w:hAnsi="Times New Roman" w:cs="Times New Roman"/>
          <w:sz w:val="24"/>
          <w:lang w:eastAsia="hr-HR"/>
        </w:rPr>
      </w:pPr>
    </w:p>
    <w:p w14:paraId="39D09CCB" w14:textId="77777777" w:rsidR="00490C7E" w:rsidRPr="00490C7E" w:rsidRDefault="00490C7E" w:rsidP="00490C7E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</w:pPr>
      <w:r w:rsidRPr="00490C7E">
        <w:rPr>
          <w:rFonts w:ascii="Times New Roman" w:eastAsia="Times New Roman" w:hAnsi="Times New Roman" w:cs="Times New Roman"/>
          <w:sz w:val="24"/>
          <w:lang w:eastAsia="hr-HR"/>
        </w:rPr>
        <w:br w:type="page"/>
      </w:r>
      <w:r w:rsidRPr="00490C7E"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  <w:lastRenderedPageBreak/>
        <w:t>OBRAZLOŽENJE</w:t>
      </w:r>
    </w:p>
    <w:p w14:paraId="131BE8E6" w14:textId="77777777" w:rsidR="00490C7E" w:rsidRPr="00490C7E" w:rsidRDefault="00490C7E" w:rsidP="00490C7E">
      <w:pPr>
        <w:spacing w:after="0" w:line="240" w:lineRule="auto"/>
        <w:rPr>
          <w:rFonts w:ascii="Times New Roman" w:eastAsia="Times New Roman" w:hAnsi="Times New Roman" w:cs="Times New Roman"/>
          <w:sz w:val="24"/>
          <w:lang w:eastAsia="hr-HR"/>
        </w:rPr>
      </w:pPr>
    </w:p>
    <w:p w14:paraId="30C2682B" w14:textId="77777777" w:rsidR="00490C7E" w:rsidRPr="00490C7E" w:rsidRDefault="00490C7E" w:rsidP="00490C7E">
      <w:pPr>
        <w:spacing w:after="0" w:line="240" w:lineRule="auto"/>
        <w:rPr>
          <w:rFonts w:ascii="Times New Roman" w:eastAsia="Times New Roman" w:hAnsi="Times New Roman" w:cs="Times New Roman"/>
          <w:sz w:val="24"/>
          <w:lang w:eastAsia="hr-HR"/>
        </w:rPr>
      </w:pPr>
    </w:p>
    <w:p w14:paraId="3283CC03" w14:textId="1B835108" w:rsidR="00490C7E" w:rsidRDefault="00C80B51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C80B5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MIPRO je najveći 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i najstariji </w:t>
      </w:r>
      <w:r w:rsidRPr="00C80B5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hrvatski i međunarodni 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nekomercijalni </w:t>
      </w:r>
      <w:r w:rsidRPr="00C80B51">
        <w:rPr>
          <w:rFonts w:ascii="Times New Roman" w:eastAsia="Times New Roman" w:hAnsi="Times New Roman" w:cs="Times New Roman"/>
          <w:sz w:val="24"/>
          <w:szCs w:val="24"/>
          <w:lang w:eastAsia="hr-HR"/>
        </w:rPr>
        <w:t>visokotehnološki skup posvećen informacijskim i komunikacijskim tehnologijama, elektronici i mikroelektronici u ovom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e</w:t>
      </w:r>
      <w:r w:rsidRPr="00C80B5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dijelu Europe, kako po broju sudionika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(oko tisuću sudionika iz više desetaka zemalja svijeta),</w:t>
      </w:r>
      <w:r w:rsidRPr="00C80B5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tako i po broju prezentiranih stručnih i znanstvenih radova, </w:t>
      </w:r>
      <w:r w:rsidR="00BE140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a </w:t>
      </w:r>
      <w:r w:rsidRPr="00C80B5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koji 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već </w:t>
      </w:r>
      <w:r w:rsidRPr="00C80B5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četiri 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i pol </w:t>
      </w:r>
      <w:r w:rsidRPr="00C80B51">
        <w:rPr>
          <w:rFonts w:ascii="Times New Roman" w:eastAsia="Times New Roman" w:hAnsi="Times New Roman" w:cs="Times New Roman"/>
          <w:sz w:val="24"/>
          <w:szCs w:val="24"/>
          <w:lang w:eastAsia="hr-HR"/>
        </w:rPr>
        <w:t>desetljeća (od 1978. godine) neprekidno okuplja hrvatske i inozemne stručnjake u području primjene informacijskih i komunikacijskih tehnologija te srodnih visokih tehnologija iz svijeta gospodarstva, znanosti, poduzetništva, obrazovanja, državne uprave i lokalne samouprave.</w:t>
      </w:r>
      <w:r w:rsidR="00075A4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</w:p>
    <w:p w14:paraId="51C4BE3B" w14:textId="03C2BAE0" w:rsidR="00C80B51" w:rsidRDefault="00C80B51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087C3E4" w14:textId="1A435747" w:rsidR="00C80B51" w:rsidRDefault="00C80B51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rganizator skupa MIPRO je </w:t>
      </w:r>
      <w:r w:rsidRPr="00C80B51">
        <w:rPr>
          <w:rFonts w:ascii="Times New Roman" w:eastAsia="Times New Roman" w:hAnsi="Times New Roman" w:cs="Times New Roman"/>
          <w:sz w:val="24"/>
          <w:szCs w:val="24"/>
          <w:lang w:eastAsia="hr-HR"/>
        </w:rPr>
        <w:t>Hrvatska udruga za informacijsku</w:t>
      </w:r>
      <w:r w:rsidR="00953EB8">
        <w:rPr>
          <w:rFonts w:ascii="Times New Roman" w:eastAsia="Times New Roman" w:hAnsi="Times New Roman" w:cs="Times New Roman"/>
          <w:sz w:val="24"/>
          <w:szCs w:val="24"/>
          <w:lang w:eastAsia="hr-HR"/>
        </w:rPr>
        <w:t>,</w:t>
      </w:r>
      <w:r w:rsidRPr="00C80B5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komunikacijsku</w:t>
      </w:r>
      <w:r w:rsidR="00953EB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 elektroničku tehnologiju</w:t>
      </w:r>
      <w:r w:rsidRPr="00C80B5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– MIPRO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sa sjedištem u Rijeci, </w:t>
      </w:r>
      <w:r w:rsidR="00075A4C">
        <w:rPr>
          <w:rFonts w:ascii="Times New Roman" w:eastAsia="Times New Roman" w:hAnsi="Times New Roman" w:cs="Times New Roman"/>
          <w:sz w:val="24"/>
          <w:szCs w:val="24"/>
          <w:lang w:eastAsia="hr-HR"/>
        </w:rPr>
        <w:t>koja organizira ovogodišnji 45. Jubilarni međunarodni skup MIPRO 2022 od 23. do 27. svibnja 2022. godine u Opatiji. Z</w:t>
      </w:r>
      <w:r w:rsidR="006F3083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ahvaljujući </w:t>
      </w:r>
      <w:r w:rsidR="00075A4C">
        <w:rPr>
          <w:rFonts w:ascii="Times New Roman" w:eastAsia="Times New Roman" w:hAnsi="Times New Roman" w:cs="Times New Roman"/>
          <w:sz w:val="24"/>
          <w:szCs w:val="24"/>
          <w:lang w:eastAsia="hr-HR"/>
        </w:rPr>
        <w:t>djelovanju udruge</w:t>
      </w:r>
      <w:r w:rsidR="006F3083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MIPRO </w:t>
      </w:r>
      <w:r w:rsidR="00075A4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vaj je skup </w:t>
      </w:r>
      <w:r w:rsidR="006F3083" w:rsidRPr="006F3083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danas prepoznat kao predvodnik u području informacijskih i komunikacijskih tehnologija na ovim prostorima, </w:t>
      </w:r>
      <w:r w:rsidR="00075A4C">
        <w:rPr>
          <w:rFonts w:ascii="Times New Roman" w:eastAsia="Times New Roman" w:hAnsi="Times New Roman" w:cs="Times New Roman"/>
          <w:sz w:val="24"/>
          <w:szCs w:val="24"/>
          <w:lang w:eastAsia="hr-HR"/>
        </w:rPr>
        <w:t>koji</w:t>
      </w:r>
      <w:r w:rsidR="006F3083" w:rsidRPr="006F3083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uspješno do</w:t>
      </w:r>
      <w:r w:rsidR="006F3083">
        <w:rPr>
          <w:rFonts w:ascii="Times New Roman" w:eastAsia="Times New Roman" w:hAnsi="Times New Roman" w:cs="Times New Roman"/>
          <w:sz w:val="24"/>
          <w:szCs w:val="24"/>
          <w:lang w:eastAsia="hr-HR"/>
        </w:rPr>
        <w:t>pri</w:t>
      </w:r>
      <w:r w:rsidR="006F3083" w:rsidRPr="006F3083">
        <w:rPr>
          <w:rFonts w:ascii="Times New Roman" w:eastAsia="Times New Roman" w:hAnsi="Times New Roman" w:cs="Times New Roman"/>
          <w:sz w:val="24"/>
          <w:szCs w:val="24"/>
          <w:lang w:eastAsia="hr-HR"/>
        </w:rPr>
        <w:t>nosi sinergiji znanosti, tehnolo</w:t>
      </w:r>
      <w:r w:rsidR="00DE49EA">
        <w:rPr>
          <w:rFonts w:ascii="Times New Roman" w:eastAsia="Times New Roman" w:hAnsi="Times New Roman" w:cs="Times New Roman"/>
          <w:sz w:val="24"/>
          <w:szCs w:val="24"/>
          <w:lang w:eastAsia="hr-HR"/>
        </w:rPr>
        <w:t>gije i gospodarstva.</w:t>
      </w:r>
    </w:p>
    <w:p w14:paraId="5B97F0C1" w14:textId="6EFC03BD" w:rsidR="00DE49EA" w:rsidRDefault="00DE49EA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5284B84" w14:textId="0EC69E3D" w:rsidR="00DE49EA" w:rsidRDefault="00DE49EA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Budući da je MIPRO u proteklom razdoblju </w:t>
      </w:r>
      <w:r w:rsidRPr="00DE49EA">
        <w:rPr>
          <w:rFonts w:ascii="Times New Roman" w:eastAsia="Times New Roman" w:hAnsi="Times New Roman" w:cs="Times New Roman"/>
          <w:sz w:val="24"/>
          <w:szCs w:val="24"/>
          <w:lang w:eastAsia="hr-HR"/>
        </w:rPr>
        <w:t>izras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tao</w:t>
      </w:r>
      <w:r w:rsidRPr="00DE49E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u nezaobilazni hrvatski ICT brand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a s obzirom na njegov </w:t>
      </w:r>
      <w:r w:rsidRPr="00DE49EA">
        <w:rPr>
          <w:rFonts w:ascii="Times New Roman" w:eastAsia="Times New Roman" w:hAnsi="Times New Roman" w:cs="Times New Roman"/>
          <w:sz w:val="24"/>
          <w:szCs w:val="24"/>
          <w:lang w:eastAsia="hr-HR"/>
        </w:rPr>
        <w:t>doprinos razvoju i promicanju područja informacijskih i komunikacijskih tehnologija u Hrvatskoj i jugoistočnoj Europi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te njegovu 45. obljetnicu kontinuiranog održavanja, predlaže se da pokroviteljstvo preuzme Vlada Republike Hrvatske.</w:t>
      </w:r>
    </w:p>
    <w:p w14:paraId="4D94AC24" w14:textId="5B9CC75B" w:rsidR="00C80B51" w:rsidRDefault="00C80B51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898C594" w14:textId="07E0783D" w:rsidR="00C80B51" w:rsidRDefault="00C80B51" w:rsidP="00490C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sectPr w:rsidR="00C80B51" w:rsidSect="00611D14">
      <w:headerReference w:type="default" r:id="rId13"/>
      <w:headerReference w:type="first" r:id="rId14"/>
      <w:footerReference w:type="first" r:id="rId15"/>
      <w:type w:val="continuous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7B0533" w14:textId="77777777" w:rsidR="001E739F" w:rsidRDefault="001E739F" w:rsidP="00105EE9">
      <w:pPr>
        <w:spacing w:after="0" w:line="240" w:lineRule="auto"/>
      </w:pPr>
      <w:r>
        <w:separator/>
      </w:r>
    </w:p>
  </w:endnote>
  <w:endnote w:type="continuationSeparator" w:id="0">
    <w:p w14:paraId="53B9CFA4" w14:textId="77777777" w:rsidR="001E739F" w:rsidRDefault="001E739F" w:rsidP="00105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A738" w14:textId="77777777" w:rsidR="00D7146A" w:rsidRPr="00D7146A" w:rsidRDefault="00D7146A" w:rsidP="00D7146A">
    <w:pPr>
      <w:pBdr>
        <w:top w:val="single" w:sz="4" w:space="1" w:color="404040"/>
      </w:pBdr>
      <w:tabs>
        <w:tab w:val="center" w:pos="4536"/>
        <w:tab w:val="right" w:pos="9072"/>
      </w:tabs>
      <w:spacing w:after="0" w:line="240" w:lineRule="auto"/>
      <w:jc w:val="center"/>
      <w:rPr>
        <w:rFonts w:ascii="Times New Roman" w:eastAsia="Times New Roman" w:hAnsi="Times New Roman" w:cs="Times New Roman"/>
        <w:color w:val="404040"/>
        <w:spacing w:val="20"/>
        <w:sz w:val="20"/>
        <w:lang w:eastAsia="zh-CN"/>
      </w:rPr>
    </w:pPr>
    <w:r w:rsidRPr="00D7146A">
      <w:rPr>
        <w:rFonts w:ascii="Times New Roman" w:eastAsia="Times New Roman" w:hAnsi="Times New Roman" w:cs="Times New Roman"/>
        <w:color w:val="404040"/>
        <w:spacing w:val="20"/>
        <w:sz w:val="20"/>
        <w:lang w:eastAsia="zh-CN"/>
      </w:rPr>
      <w:t>Banski dvori | Trg Sv. Marka 2  | 10000 Zagreb | tel. 01 4569 222 | vlada.gov.hr</w:t>
    </w:r>
  </w:p>
  <w:p w14:paraId="100370CB" w14:textId="77777777" w:rsidR="00D7146A" w:rsidRDefault="00D714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89A55E" w14:textId="77777777" w:rsidR="001E739F" w:rsidRDefault="001E739F" w:rsidP="00105EE9">
      <w:pPr>
        <w:spacing w:after="0" w:line="240" w:lineRule="auto"/>
      </w:pPr>
      <w:r>
        <w:separator/>
      </w:r>
    </w:p>
  </w:footnote>
  <w:footnote w:type="continuationSeparator" w:id="0">
    <w:p w14:paraId="45B41275" w14:textId="77777777" w:rsidR="001E739F" w:rsidRDefault="001E739F" w:rsidP="00105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E780C" w14:textId="77777777" w:rsidR="00412AB4" w:rsidRDefault="00412AB4">
    <w:pPr>
      <w:pStyle w:val="Header"/>
      <w:jc w:val="center"/>
    </w:pPr>
  </w:p>
  <w:p w14:paraId="6BC02B8A" w14:textId="77777777" w:rsidR="00412AB4" w:rsidRPr="006E4E1F" w:rsidRDefault="00412AB4" w:rsidP="006E4E1F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5827FB" w14:textId="77777777" w:rsidR="00412AB4" w:rsidRPr="00921F62" w:rsidRDefault="00412AB4" w:rsidP="00F21D9E">
    <w:pPr>
      <w:pStyle w:val="Header"/>
      <w:tabs>
        <w:tab w:val="clear" w:pos="4536"/>
        <w:tab w:val="clear" w:pos="9072"/>
        <w:tab w:val="left" w:pos="604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9259D"/>
    <w:multiLevelType w:val="multilevel"/>
    <w:tmpl w:val="4B14933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761B87"/>
    <w:multiLevelType w:val="hybridMultilevel"/>
    <w:tmpl w:val="834A46C2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940696"/>
    <w:multiLevelType w:val="hybridMultilevel"/>
    <w:tmpl w:val="5AB8A35A"/>
    <w:lvl w:ilvl="0" w:tplc="ECDC6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F871A6"/>
    <w:multiLevelType w:val="multilevel"/>
    <w:tmpl w:val="4C64025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1137" w:hanging="57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" w15:restartNumberingAfterBreak="0">
    <w:nsid w:val="0D9F40A2"/>
    <w:multiLevelType w:val="hybridMultilevel"/>
    <w:tmpl w:val="1D84A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D737AA"/>
    <w:multiLevelType w:val="hybridMultilevel"/>
    <w:tmpl w:val="FF74CF8A"/>
    <w:lvl w:ilvl="0" w:tplc="8EE09F0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364" w:hanging="360"/>
      </w:pPr>
    </w:lvl>
    <w:lvl w:ilvl="2" w:tplc="041A001B" w:tentative="1">
      <w:start w:val="1"/>
      <w:numFmt w:val="lowerRoman"/>
      <w:lvlText w:val="%3."/>
      <w:lvlJc w:val="right"/>
      <w:pPr>
        <w:ind w:left="2084" w:hanging="180"/>
      </w:pPr>
    </w:lvl>
    <w:lvl w:ilvl="3" w:tplc="041A000F" w:tentative="1">
      <w:start w:val="1"/>
      <w:numFmt w:val="decimal"/>
      <w:lvlText w:val="%4."/>
      <w:lvlJc w:val="left"/>
      <w:pPr>
        <w:ind w:left="2804" w:hanging="360"/>
      </w:pPr>
    </w:lvl>
    <w:lvl w:ilvl="4" w:tplc="041A0019" w:tentative="1">
      <w:start w:val="1"/>
      <w:numFmt w:val="lowerLetter"/>
      <w:lvlText w:val="%5."/>
      <w:lvlJc w:val="left"/>
      <w:pPr>
        <w:ind w:left="3524" w:hanging="360"/>
      </w:pPr>
    </w:lvl>
    <w:lvl w:ilvl="5" w:tplc="041A001B" w:tentative="1">
      <w:start w:val="1"/>
      <w:numFmt w:val="lowerRoman"/>
      <w:lvlText w:val="%6."/>
      <w:lvlJc w:val="right"/>
      <w:pPr>
        <w:ind w:left="4244" w:hanging="180"/>
      </w:pPr>
    </w:lvl>
    <w:lvl w:ilvl="6" w:tplc="041A000F" w:tentative="1">
      <w:start w:val="1"/>
      <w:numFmt w:val="decimal"/>
      <w:lvlText w:val="%7."/>
      <w:lvlJc w:val="left"/>
      <w:pPr>
        <w:ind w:left="4964" w:hanging="360"/>
      </w:pPr>
    </w:lvl>
    <w:lvl w:ilvl="7" w:tplc="041A0019" w:tentative="1">
      <w:start w:val="1"/>
      <w:numFmt w:val="lowerLetter"/>
      <w:lvlText w:val="%8."/>
      <w:lvlJc w:val="left"/>
      <w:pPr>
        <w:ind w:left="5684" w:hanging="360"/>
      </w:pPr>
    </w:lvl>
    <w:lvl w:ilvl="8" w:tplc="0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36C4365"/>
    <w:multiLevelType w:val="hybridMultilevel"/>
    <w:tmpl w:val="79868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0057C"/>
    <w:multiLevelType w:val="hybridMultilevel"/>
    <w:tmpl w:val="487E58C2"/>
    <w:lvl w:ilvl="0" w:tplc="5244533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411C5D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FC127B"/>
    <w:multiLevelType w:val="hybridMultilevel"/>
    <w:tmpl w:val="7CF09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434DCE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1" w15:restartNumberingAfterBreak="0">
    <w:nsid w:val="1F3B60F7"/>
    <w:multiLevelType w:val="hybridMultilevel"/>
    <w:tmpl w:val="68027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6844FA"/>
    <w:multiLevelType w:val="hybridMultilevel"/>
    <w:tmpl w:val="B7B88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7F357B"/>
    <w:multiLevelType w:val="hybridMultilevel"/>
    <w:tmpl w:val="D2C08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634D4"/>
    <w:multiLevelType w:val="hybridMultilevel"/>
    <w:tmpl w:val="E8B28CA8"/>
    <w:lvl w:ilvl="0" w:tplc="DB68D3C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D155E7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098046D"/>
    <w:multiLevelType w:val="hybridMultilevel"/>
    <w:tmpl w:val="0B180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9A0394"/>
    <w:multiLevelType w:val="hybridMultilevel"/>
    <w:tmpl w:val="F1749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4319D0"/>
    <w:multiLevelType w:val="hybridMultilevel"/>
    <w:tmpl w:val="16F4FD52"/>
    <w:lvl w:ilvl="0" w:tplc="0409000F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6" w:hanging="360"/>
      </w:pPr>
    </w:lvl>
    <w:lvl w:ilvl="2" w:tplc="0409001B" w:tentative="1">
      <w:start w:val="1"/>
      <w:numFmt w:val="lowerRoman"/>
      <w:lvlText w:val="%3."/>
      <w:lvlJc w:val="right"/>
      <w:pPr>
        <w:ind w:left="3216" w:hanging="180"/>
      </w:pPr>
    </w:lvl>
    <w:lvl w:ilvl="3" w:tplc="0409000F" w:tentative="1">
      <w:start w:val="1"/>
      <w:numFmt w:val="decimal"/>
      <w:lvlText w:val="%4."/>
      <w:lvlJc w:val="left"/>
      <w:pPr>
        <w:ind w:left="3936" w:hanging="360"/>
      </w:pPr>
    </w:lvl>
    <w:lvl w:ilvl="4" w:tplc="04090019" w:tentative="1">
      <w:start w:val="1"/>
      <w:numFmt w:val="lowerLetter"/>
      <w:lvlText w:val="%5."/>
      <w:lvlJc w:val="left"/>
      <w:pPr>
        <w:ind w:left="4656" w:hanging="360"/>
      </w:pPr>
    </w:lvl>
    <w:lvl w:ilvl="5" w:tplc="0409001B" w:tentative="1">
      <w:start w:val="1"/>
      <w:numFmt w:val="lowerRoman"/>
      <w:lvlText w:val="%6."/>
      <w:lvlJc w:val="right"/>
      <w:pPr>
        <w:ind w:left="5376" w:hanging="180"/>
      </w:pPr>
    </w:lvl>
    <w:lvl w:ilvl="6" w:tplc="0409000F" w:tentative="1">
      <w:start w:val="1"/>
      <w:numFmt w:val="decimal"/>
      <w:lvlText w:val="%7."/>
      <w:lvlJc w:val="left"/>
      <w:pPr>
        <w:ind w:left="6096" w:hanging="360"/>
      </w:pPr>
    </w:lvl>
    <w:lvl w:ilvl="7" w:tplc="04090019" w:tentative="1">
      <w:start w:val="1"/>
      <w:numFmt w:val="lowerLetter"/>
      <w:lvlText w:val="%8."/>
      <w:lvlJc w:val="left"/>
      <w:pPr>
        <w:ind w:left="6816" w:hanging="360"/>
      </w:pPr>
    </w:lvl>
    <w:lvl w:ilvl="8" w:tplc="04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9" w15:restartNumberingAfterBreak="0">
    <w:nsid w:val="3FB71DB0"/>
    <w:multiLevelType w:val="hybridMultilevel"/>
    <w:tmpl w:val="BCEAD3EC"/>
    <w:lvl w:ilvl="0" w:tplc="333CE73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4A242F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5614F77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2" w15:restartNumberingAfterBreak="0">
    <w:nsid w:val="46E87059"/>
    <w:multiLevelType w:val="hybridMultilevel"/>
    <w:tmpl w:val="A23A05B4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255428"/>
    <w:multiLevelType w:val="hybridMultilevel"/>
    <w:tmpl w:val="881C3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1E1575"/>
    <w:multiLevelType w:val="hybridMultilevel"/>
    <w:tmpl w:val="51DCB5A2"/>
    <w:lvl w:ilvl="0" w:tplc="723E3F56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2264E4"/>
    <w:multiLevelType w:val="hybridMultilevel"/>
    <w:tmpl w:val="ADE48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1F36FB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AF10BA8"/>
    <w:multiLevelType w:val="hybridMultilevel"/>
    <w:tmpl w:val="2B5A8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0326BE"/>
    <w:multiLevelType w:val="hybridMultilevel"/>
    <w:tmpl w:val="02885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306787"/>
    <w:multiLevelType w:val="hybridMultilevel"/>
    <w:tmpl w:val="376802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14A267F"/>
    <w:multiLevelType w:val="hybridMultilevel"/>
    <w:tmpl w:val="AC549FDC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5028E1"/>
    <w:multiLevelType w:val="hybridMultilevel"/>
    <w:tmpl w:val="020833E8"/>
    <w:lvl w:ilvl="0" w:tplc="AE8E15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360466"/>
    <w:multiLevelType w:val="hybridMultilevel"/>
    <w:tmpl w:val="E29405A8"/>
    <w:lvl w:ilvl="0" w:tplc="2FF40E7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0C2540"/>
    <w:multiLevelType w:val="hybridMultilevel"/>
    <w:tmpl w:val="1E2CD840"/>
    <w:lvl w:ilvl="0" w:tplc="47DC2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EAF6FA8"/>
    <w:multiLevelType w:val="hybridMultilevel"/>
    <w:tmpl w:val="8E969C0C"/>
    <w:lvl w:ilvl="0" w:tplc="F91EB99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13C59EF"/>
    <w:multiLevelType w:val="hybridMultilevel"/>
    <w:tmpl w:val="F676BB1C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36" w15:restartNumberingAfterBreak="0">
    <w:nsid w:val="77357640"/>
    <w:multiLevelType w:val="hybridMultilevel"/>
    <w:tmpl w:val="6930F39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846748"/>
    <w:multiLevelType w:val="hybridMultilevel"/>
    <w:tmpl w:val="F66C42C2"/>
    <w:lvl w:ilvl="0" w:tplc="9860402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E71D12"/>
    <w:multiLevelType w:val="hybridMultilevel"/>
    <w:tmpl w:val="173841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9922ABF"/>
    <w:multiLevelType w:val="hybridMultilevel"/>
    <w:tmpl w:val="EE1644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9DE7C4F"/>
    <w:multiLevelType w:val="hybridMultilevel"/>
    <w:tmpl w:val="818C3A0E"/>
    <w:lvl w:ilvl="0" w:tplc="9696998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7C0F7B"/>
    <w:multiLevelType w:val="hybridMultilevel"/>
    <w:tmpl w:val="28E8D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4"/>
  </w:num>
  <w:num w:numId="3">
    <w:abstractNumId w:val="14"/>
  </w:num>
  <w:num w:numId="4">
    <w:abstractNumId w:val="30"/>
  </w:num>
  <w:num w:numId="5">
    <w:abstractNumId w:val="40"/>
  </w:num>
  <w:num w:numId="6">
    <w:abstractNumId w:val="39"/>
  </w:num>
  <w:num w:numId="7">
    <w:abstractNumId w:val="33"/>
  </w:num>
  <w:num w:numId="8">
    <w:abstractNumId w:val="16"/>
  </w:num>
  <w:num w:numId="9">
    <w:abstractNumId w:val="38"/>
  </w:num>
  <w:num w:numId="10">
    <w:abstractNumId w:val="8"/>
  </w:num>
  <w:num w:numId="11">
    <w:abstractNumId w:val="18"/>
  </w:num>
  <w:num w:numId="12">
    <w:abstractNumId w:val="26"/>
  </w:num>
  <w:num w:numId="13">
    <w:abstractNumId w:val="15"/>
  </w:num>
  <w:num w:numId="14">
    <w:abstractNumId w:val="20"/>
  </w:num>
  <w:num w:numId="15">
    <w:abstractNumId w:val="5"/>
  </w:num>
  <w:num w:numId="16">
    <w:abstractNumId w:val="21"/>
  </w:num>
  <w:num w:numId="17">
    <w:abstractNumId w:val="10"/>
  </w:num>
  <w:num w:numId="18">
    <w:abstractNumId w:val="31"/>
  </w:num>
  <w:num w:numId="19">
    <w:abstractNumId w:val="2"/>
  </w:num>
  <w:num w:numId="20">
    <w:abstractNumId w:val="29"/>
  </w:num>
  <w:num w:numId="21">
    <w:abstractNumId w:val="24"/>
  </w:num>
  <w:num w:numId="22">
    <w:abstractNumId w:val="11"/>
  </w:num>
  <w:num w:numId="23">
    <w:abstractNumId w:val="19"/>
  </w:num>
  <w:num w:numId="24">
    <w:abstractNumId w:val="9"/>
  </w:num>
  <w:num w:numId="25">
    <w:abstractNumId w:val="4"/>
  </w:num>
  <w:num w:numId="26">
    <w:abstractNumId w:val="13"/>
  </w:num>
  <w:num w:numId="27">
    <w:abstractNumId w:val="25"/>
  </w:num>
  <w:num w:numId="28">
    <w:abstractNumId w:val="6"/>
  </w:num>
  <w:num w:numId="29">
    <w:abstractNumId w:val="7"/>
  </w:num>
  <w:num w:numId="30">
    <w:abstractNumId w:val="0"/>
  </w:num>
  <w:num w:numId="31">
    <w:abstractNumId w:val="41"/>
  </w:num>
  <w:num w:numId="32">
    <w:abstractNumId w:val="17"/>
  </w:num>
  <w:num w:numId="33">
    <w:abstractNumId w:val="23"/>
  </w:num>
  <w:num w:numId="34">
    <w:abstractNumId w:val="27"/>
  </w:num>
  <w:num w:numId="35">
    <w:abstractNumId w:val="28"/>
  </w:num>
  <w:num w:numId="36">
    <w:abstractNumId w:val="12"/>
  </w:num>
  <w:num w:numId="37">
    <w:abstractNumId w:val="35"/>
  </w:num>
  <w:num w:numId="38">
    <w:abstractNumId w:val="37"/>
  </w:num>
  <w:num w:numId="39">
    <w:abstractNumId w:val="1"/>
  </w:num>
  <w:num w:numId="40">
    <w:abstractNumId w:val="22"/>
  </w:num>
  <w:num w:numId="41">
    <w:abstractNumId w:val="34"/>
  </w:num>
  <w:num w:numId="42">
    <w:abstractNumId w:val="36"/>
  </w:num>
  <w:num w:numId="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UxsDQxtjQwNjZQ0lEKTi0uzszPAykwrAUAuDa6FSwAAAA="/>
  </w:docVars>
  <w:rsids>
    <w:rsidRoot w:val="006D3A78"/>
    <w:rsid w:val="0005129B"/>
    <w:rsid w:val="00061BBC"/>
    <w:rsid w:val="00066FFA"/>
    <w:rsid w:val="000745B4"/>
    <w:rsid w:val="00075A4C"/>
    <w:rsid w:val="000A1D00"/>
    <w:rsid w:val="000B52C4"/>
    <w:rsid w:val="000B5DA4"/>
    <w:rsid w:val="000C069E"/>
    <w:rsid w:val="000D1514"/>
    <w:rsid w:val="000D1ED1"/>
    <w:rsid w:val="000E55AA"/>
    <w:rsid w:val="000F16E9"/>
    <w:rsid w:val="00105EE9"/>
    <w:rsid w:val="00112F9B"/>
    <w:rsid w:val="00117668"/>
    <w:rsid w:val="00126F7F"/>
    <w:rsid w:val="001307FB"/>
    <w:rsid w:val="00136670"/>
    <w:rsid w:val="00136F3C"/>
    <w:rsid w:val="0015466A"/>
    <w:rsid w:val="00154F64"/>
    <w:rsid w:val="00156959"/>
    <w:rsid w:val="001672C1"/>
    <w:rsid w:val="00175BA6"/>
    <w:rsid w:val="00186F17"/>
    <w:rsid w:val="00191609"/>
    <w:rsid w:val="001A64D7"/>
    <w:rsid w:val="001A7A18"/>
    <w:rsid w:val="001C3D0B"/>
    <w:rsid w:val="001C4559"/>
    <w:rsid w:val="001C47C1"/>
    <w:rsid w:val="001C5CB3"/>
    <w:rsid w:val="001E4CB7"/>
    <w:rsid w:val="001E739F"/>
    <w:rsid w:val="001E74A2"/>
    <w:rsid w:val="001E74FE"/>
    <w:rsid w:val="001F3CFC"/>
    <w:rsid w:val="001F76FB"/>
    <w:rsid w:val="00206B3F"/>
    <w:rsid w:val="00210808"/>
    <w:rsid w:val="0023358B"/>
    <w:rsid w:val="0023794A"/>
    <w:rsid w:val="00237BDA"/>
    <w:rsid w:val="00242F78"/>
    <w:rsid w:val="00250472"/>
    <w:rsid w:val="00263105"/>
    <w:rsid w:val="00267DAD"/>
    <w:rsid w:val="00270F8A"/>
    <w:rsid w:val="00271B4D"/>
    <w:rsid w:val="002750CE"/>
    <w:rsid w:val="0028276A"/>
    <w:rsid w:val="0028729D"/>
    <w:rsid w:val="00291937"/>
    <w:rsid w:val="002929A5"/>
    <w:rsid w:val="002954CD"/>
    <w:rsid w:val="0029571B"/>
    <w:rsid w:val="002A3CF6"/>
    <w:rsid w:val="002B3C40"/>
    <w:rsid w:val="002B3C55"/>
    <w:rsid w:val="002B46E6"/>
    <w:rsid w:val="002C27E3"/>
    <w:rsid w:val="002C5F9C"/>
    <w:rsid w:val="002E0B16"/>
    <w:rsid w:val="002E701B"/>
    <w:rsid w:val="002E7AB5"/>
    <w:rsid w:val="002F4B97"/>
    <w:rsid w:val="002F78AE"/>
    <w:rsid w:val="0030362D"/>
    <w:rsid w:val="0031329F"/>
    <w:rsid w:val="00313CF6"/>
    <w:rsid w:val="00322A03"/>
    <w:rsid w:val="00330B2D"/>
    <w:rsid w:val="003316B6"/>
    <w:rsid w:val="00333C38"/>
    <w:rsid w:val="00346D99"/>
    <w:rsid w:val="003860B1"/>
    <w:rsid w:val="003B3825"/>
    <w:rsid w:val="003B5DBF"/>
    <w:rsid w:val="003C006C"/>
    <w:rsid w:val="003C043C"/>
    <w:rsid w:val="003C13FE"/>
    <w:rsid w:val="003F070D"/>
    <w:rsid w:val="00402CEE"/>
    <w:rsid w:val="0040451E"/>
    <w:rsid w:val="004075ED"/>
    <w:rsid w:val="00412AB4"/>
    <w:rsid w:val="00417705"/>
    <w:rsid w:val="0042025B"/>
    <w:rsid w:val="00421B7D"/>
    <w:rsid w:val="0042256A"/>
    <w:rsid w:val="004376EB"/>
    <w:rsid w:val="004469B5"/>
    <w:rsid w:val="004469C1"/>
    <w:rsid w:val="00460B71"/>
    <w:rsid w:val="0046132D"/>
    <w:rsid w:val="00462939"/>
    <w:rsid w:val="00463E6D"/>
    <w:rsid w:val="00466455"/>
    <w:rsid w:val="00472784"/>
    <w:rsid w:val="004769B8"/>
    <w:rsid w:val="00481A72"/>
    <w:rsid w:val="00490C7E"/>
    <w:rsid w:val="004A111B"/>
    <w:rsid w:val="004D672B"/>
    <w:rsid w:val="004F7547"/>
    <w:rsid w:val="00500BA4"/>
    <w:rsid w:val="00500F2B"/>
    <w:rsid w:val="00501B93"/>
    <w:rsid w:val="00502486"/>
    <w:rsid w:val="005046D0"/>
    <w:rsid w:val="005110E7"/>
    <w:rsid w:val="00511C3B"/>
    <w:rsid w:val="00515CE5"/>
    <w:rsid w:val="00520306"/>
    <w:rsid w:val="005417C7"/>
    <w:rsid w:val="0054394D"/>
    <w:rsid w:val="00544417"/>
    <w:rsid w:val="00550920"/>
    <w:rsid w:val="00567921"/>
    <w:rsid w:val="00584C90"/>
    <w:rsid w:val="00585586"/>
    <w:rsid w:val="005B0F74"/>
    <w:rsid w:val="005B39F1"/>
    <w:rsid w:val="005C013E"/>
    <w:rsid w:val="005C32BF"/>
    <w:rsid w:val="005D7AAA"/>
    <w:rsid w:val="005E169D"/>
    <w:rsid w:val="005E6A69"/>
    <w:rsid w:val="005E6BE2"/>
    <w:rsid w:val="005F0356"/>
    <w:rsid w:val="005F6025"/>
    <w:rsid w:val="00601DC3"/>
    <w:rsid w:val="006031F9"/>
    <w:rsid w:val="00611D14"/>
    <w:rsid w:val="00613274"/>
    <w:rsid w:val="006209BE"/>
    <w:rsid w:val="0062456C"/>
    <w:rsid w:val="00637E9C"/>
    <w:rsid w:val="0064089E"/>
    <w:rsid w:val="00641322"/>
    <w:rsid w:val="006435DA"/>
    <w:rsid w:val="00644B02"/>
    <w:rsid w:val="00647A83"/>
    <w:rsid w:val="00660F7F"/>
    <w:rsid w:val="00676348"/>
    <w:rsid w:val="00685D17"/>
    <w:rsid w:val="00694813"/>
    <w:rsid w:val="006A55A7"/>
    <w:rsid w:val="006A6B32"/>
    <w:rsid w:val="006B4978"/>
    <w:rsid w:val="006B56F5"/>
    <w:rsid w:val="006C036E"/>
    <w:rsid w:val="006C3A71"/>
    <w:rsid w:val="006C3FBD"/>
    <w:rsid w:val="006D3A78"/>
    <w:rsid w:val="006D5A4F"/>
    <w:rsid w:val="006D5FB2"/>
    <w:rsid w:val="006E4E1F"/>
    <w:rsid w:val="006F3083"/>
    <w:rsid w:val="00712F1B"/>
    <w:rsid w:val="00754C16"/>
    <w:rsid w:val="00783CB0"/>
    <w:rsid w:val="00791948"/>
    <w:rsid w:val="007A473F"/>
    <w:rsid w:val="007A67E8"/>
    <w:rsid w:val="007B071C"/>
    <w:rsid w:val="007C328F"/>
    <w:rsid w:val="007C7FFA"/>
    <w:rsid w:val="007E5542"/>
    <w:rsid w:val="007F05AA"/>
    <w:rsid w:val="007F507A"/>
    <w:rsid w:val="00805C58"/>
    <w:rsid w:val="008060CC"/>
    <w:rsid w:val="008171AE"/>
    <w:rsid w:val="00843E56"/>
    <w:rsid w:val="008534C7"/>
    <w:rsid w:val="00861341"/>
    <w:rsid w:val="00870CD9"/>
    <w:rsid w:val="0087684C"/>
    <w:rsid w:val="00893385"/>
    <w:rsid w:val="00894B92"/>
    <w:rsid w:val="008974B3"/>
    <w:rsid w:val="008A320B"/>
    <w:rsid w:val="008A7C21"/>
    <w:rsid w:val="008B38D8"/>
    <w:rsid w:val="008C0D32"/>
    <w:rsid w:val="008C42F6"/>
    <w:rsid w:val="008C63EC"/>
    <w:rsid w:val="008E3D97"/>
    <w:rsid w:val="008E4967"/>
    <w:rsid w:val="008E57ED"/>
    <w:rsid w:val="008F2976"/>
    <w:rsid w:val="009047EC"/>
    <w:rsid w:val="00913821"/>
    <w:rsid w:val="00915A97"/>
    <w:rsid w:val="00915E7E"/>
    <w:rsid w:val="00921F62"/>
    <w:rsid w:val="00922EE2"/>
    <w:rsid w:val="00937CFA"/>
    <w:rsid w:val="009460ED"/>
    <w:rsid w:val="00953D18"/>
    <w:rsid w:val="00953EB8"/>
    <w:rsid w:val="0095557D"/>
    <w:rsid w:val="009674AF"/>
    <w:rsid w:val="00971237"/>
    <w:rsid w:val="00981EBE"/>
    <w:rsid w:val="009861C5"/>
    <w:rsid w:val="009863EA"/>
    <w:rsid w:val="00991A44"/>
    <w:rsid w:val="0099760A"/>
    <w:rsid w:val="009A14DE"/>
    <w:rsid w:val="009A2142"/>
    <w:rsid w:val="009B3E2F"/>
    <w:rsid w:val="009C0A68"/>
    <w:rsid w:val="009C65AF"/>
    <w:rsid w:val="009D022D"/>
    <w:rsid w:val="009D47EC"/>
    <w:rsid w:val="009E6532"/>
    <w:rsid w:val="00A13D9B"/>
    <w:rsid w:val="00A14591"/>
    <w:rsid w:val="00A20DB1"/>
    <w:rsid w:val="00A236B1"/>
    <w:rsid w:val="00A332D0"/>
    <w:rsid w:val="00A34E1D"/>
    <w:rsid w:val="00A559F5"/>
    <w:rsid w:val="00A56D53"/>
    <w:rsid w:val="00A608E8"/>
    <w:rsid w:val="00A64669"/>
    <w:rsid w:val="00A651B5"/>
    <w:rsid w:val="00A67358"/>
    <w:rsid w:val="00A84D2B"/>
    <w:rsid w:val="00A867F5"/>
    <w:rsid w:val="00A965CB"/>
    <w:rsid w:val="00AA0CE0"/>
    <w:rsid w:val="00AA27D6"/>
    <w:rsid w:val="00AA28A3"/>
    <w:rsid w:val="00AB3588"/>
    <w:rsid w:val="00AB4A11"/>
    <w:rsid w:val="00AC6BBE"/>
    <w:rsid w:val="00AE4549"/>
    <w:rsid w:val="00AE796F"/>
    <w:rsid w:val="00AF6891"/>
    <w:rsid w:val="00B0203E"/>
    <w:rsid w:val="00B047D0"/>
    <w:rsid w:val="00B20D61"/>
    <w:rsid w:val="00B22CF0"/>
    <w:rsid w:val="00B24B29"/>
    <w:rsid w:val="00B447A9"/>
    <w:rsid w:val="00B56FC2"/>
    <w:rsid w:val="00B65161"/>
    <w:rsid w:val="00B70C6E"/>
    <w:rsid w:val="00B70C9D"/>
    <w:rsid w:val="00B748F3"/>
    <w:rsid w:val="00B92FA5"/>
    <w:rsid w:val="00B956D0"/>
    <w:rsid w:val="00B95E9D"/>
    <w:rsid w:val="00BB3D78"/>
    <w:rsid w:val="00BC026B"/>
    <w:rsid w:val="00BC19B0"/>
    <w:rsid w:val="00BD38A4"/>
    <w:rsid w:val="00BE140C"/>
    <w:rsid w:val="00BF20D0"/>
    <w:rsid w:val="00BF4B95"/>
    <w:rsid w:val="00C01438"/>
    <w:rsid w:val="00C01AA4"/>
    <w:rsid w:val="00C051D5"/>
    <w:rsid w:val="00C13316"/>
    <w:rsid w:val="00C14015"/>
    <w:rsid w:val="00C2012A"/>
    <w:rsid w:val="00C22CAC"/>
    <w:rsid w:val="00C333D6"/>
    <w:rsid w:val="00C50EBA"/>
    <w:rsid w:val="00C522DE"/>
    <w:rsid w:val="00C65A2D"/>
    <w:rsid w:val="00C72860"/>
    <w:rsid w:val="00C77DE7"/>
    <w:rsid w:val="00C80B51"/>
    <w:rsid w:val="00CA102B"/>
    <w:rsid w:val="00CB51ED"/>
    <w:rsid w:val="00CB5DA9"/>
    <w:rsid w:val="00CB686A"/>
    <w:rsid w:val="00CC1121"/>
    <w:rsid w:val="00CF3109"/>
    <w:rsid w:val="00D01F34"/>
    <w:rsid w:val="00D06817"/>
    <w:rsid w:val="00D07244"/>
    <w:rsid w:val="00D168D1"/>
    <w:rsid w:val="00D268BB"/>
    <w:rsid w:val="00D26A8D"/>
    <w:rsid w:val="00D32792"/>
    <w:rsid w:val="00D54014"/>
    <w:rsid w:val="00D614C4"/>
    <w:rsid w:val="00D6572F"/>
    <w:rsid w:val="00D65BF8"/>
    <w:rsid w:val="00D7146A"/>
    <w:rsid w:val="00DD09A7"/>
    <w:rsid w:val="00DD2982"/>
    <w:rsid w:val="00DE49EA"/>
    <w:rsid w:val="00DF4233"/>
    <w:rsid w:val="00DF79D1"/>
    <w:rsid w:val="00E0134E"/>
    <w:rsid w:val="00E24B42"/>
    <w:rsid w:val="00E24C5C"/>
    <w:rsid w:val="00E54DD9"/>
    <w:rsid w:val="00E65B3F"/>
    <w:rsid w:val="00E743E8"/>
    <w:rsid w:val="00E75026"/>
    <w:rsid w:val="00E964AE"/>
    <w:rsid w:val="00E96683"/>
    <w:rsid w:val="00EA0711"/>
    <w:rsid w:val="00EA1B9D"/>
    <w:rsid w:val="00EA313C"/>
    <w:rsid w:val="00EC04D9"/>
    <w:rsid w:val="00EC3FF2"/>
    <w:rsid w:val="00EC780B"/>
    <w:rsid w:val="00ED13FA"/>
    <w:rsid w:val="00ED286B"/>
    <w:rsid w:val="00EE2361"/>
    <w:rsid w:val="00EE3551"/>
    <w:rsid w:val="00EF0E42"/>
    <w:rsid w:val="00F04478"/>
    <w:rsid w:val="00F1162C"/>
    <w:rsid w:val="00F209F8"/>
    <w:rsid w:val="00F21D9E"/>
    <w:rsid w:val="00F24850"/>
    <w:rsid w:val="00F2607B"/>
    <w:rsid w:val="00F373FE"/>
    <w:rsid w:val="00F416F0"/>
    <w:rsid w:val="00F43732"/>
    <w:rsid w:val="00F44373"/>
    <w:rsid w:val="00F4714C"/>
    <w:rsid w:val="00F5067D"/>
    <w:rsid w:val="00F56029"/>
    <w:rsid w:val="00F56660"/>
    <w:rsid w:val="00F57727"/>
    <w:rsid w:val="00F737E6"/>
    <w:rsid w:val="00F80296"/>
    <w:rsid w:val="00F84BAD"/>
    <w:rsid w:val="00FA0568"/>
    <w:rsid w:val="00FC272E"/>
    <w:rsid w:val="00FC48CA"/>
    <w:rsid w:val="00FD1D63"/>
    <w:rsid w:val="00FD7B2A"/>
    <w:rsid w:val="00FE0057"/>
    <w:rsid w:val="00FE5617"/>
    <w:rsid w:val="00FF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F9BCC1"/>
  <w15:docId w15:val="{0EC1F5CB-0034-4894-8384-C834A806E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DB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69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EE9"/>
  </w:style>
  <w:style w:type="paragraph" w:styleId="Footer">
    <w:name w:val="footer"/>
    <w:basedOn w:val="Normal"/>
    <w:link w:val="Foot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EE9"/>
  </w:style>
  <w:style w:type="paragraph" w:styleId="BalloonText">
    <w:name w:val="Balloon Text"/>
    <w:basedOn w:val="Normal"/>
    <w:link w:val="BalloonTextChar"/>
    <w:uiPriority w:val="99"/>
    <w:semiHidden/>
    <w:unhideWhenUsed/>
    <w:rsid w:val="00263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0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C47C1"/>
    <w:rPr>
      <w:b/>
      <w:bCs/>
    </w:rPr>
  </w:style>
  <w:style w:type="table" w:styleId="TableGrid">
    <w:name w:val="Table Grid"/>
    <w:basedOn w:val="TableNormal"/>
    <w:uiPriority w:val="59"/>
    <w:rsid w:val="004F754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D26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xapple-converted-space">
    <w:name w:val="x_apple-converted-space"/>
    <w:basedOn w:val="DefaultParagraphFont"/>
    <w:rsid w:val="00861341"/>
  </w:style>
  <w:style w:type="paragraph" w:styleId="CommentText">
    <w:name w:val="annotation text"/>
    <w:basedOn w:val="Normal"/>
    <w:link w:val="CommentTextChar"/>
    <w:uiPriority w:val="99"/>
    <w:semiHidden/>
    <w:unhideWhenUsed/>
    <w:rsid w:val="00A867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7F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A867F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5B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5BF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1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494813a-d0d8-4dad-94cb-0d196f36ba15">AZJMDCZ6QSYZ-1849078857-8645</_dlc_DocId>
    <_dlc_DocIdUrl xmlns="a494813a-d0d8-4dad-94cb-0d196f36ba15">
      <Url>https://ekoordinacije.vlada.hr/koordinacija-gospodarstvo/_layouts/15/DocIdRedir.aspx?ID=AZJMDCZ6QSYZ-1849078857-8645</Url>
      <Description>AZJMDCZ6QSYZ-1849078857-8645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B0585B2CC6B7498492DEAFE3511BDC" ma:contentTypeVersion="0" ma:contentTypeDescription="Stvaranje novog dokumenta." ma:contentTypeScope="" ma:versionID="031b15ee640d5b1e5bf656d975c724db">
  <xsd:schema xmlns:xsd="http://www.w3.org/2001/XMLSchema" xmlns:xs="http://www.w3.org/2001/XMLSchema" xmlns:p="http://schemas.microsoft.com/office/2006/metadata/properties" xmlns:ns2="a494813a-d0d8-4dad-94cb-0d196f36ba15" targetNamespace="http://schemas.microsoft.com/office/2006/metadata/properties" ma:root="true" ma:fieldsID="c4dd91abb1b66472ace8a8137ff32509" ns2:_="">
    <xsd:import namespace="a494813a-d0d8-4dad-94cb-0d196f36ba1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813a-d0d8-4dad-94cb-0d196f36ba1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691F04-5729-453F-B051-FC6DD65628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DC7ED-3BBF-40F5-BD58-659813A628A4}">
  <ds:schemaRefs>
    <ds:schemaRef ds:uri="http://schemas.microsoft.com/office/2006/metadata/properties"/>
    <ds:schemaRef ds:uri="http://schemas.microsoft.com/office/infopath/2007/PartnerControls"/>
    <ds:schemaRef ds:uri="a494813a-d0d8-4dad-94cb-0d196f36ba15"/>
  </ds:schemaRefs>
</ds:datastoreItem>
</file>

<file path=customXml/itemProps3.xml><?xml version="1.0" encoding="utf-8"?>
<ds:datastoreItem xmlns:ds="http://schemas.openxmlformats.org/officeDocument/2006/customXml" ds:itemID="{FBED3547-582F-4C5E-B921-8D8DDF9AFB4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9D88405-46C3-40B0-B3B0-DB9ABFAC4A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813a-d0d8-4dad-94cb-0d196f36ba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3D86B9D-91FF-4F98-9666-83AFCE350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8</Words>
  <Characters>209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AJPP</Company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nes Uglešić</cp:lastModifiedBy>
  <cp:revision>2</cp:revision>
  <cp:lastPrinted>2022-04-07T07:33:00Z</cp:lastPrinted>
  <dcterms:created xsi:type="dcterms:W3CDTF">2022-04-07T07:35:00Z</dcterms:created>
  <dcterms:modified xsi:type="dcterms:W3CDTF">2022-04-07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0585B2CC6B7498492DEAFE3511BDC</vt:lpwstr>
  </property>
  <property fmtid="{D5CDD505-2E9C-101B-9397-08002B2CF9AE}" pid="3" name="_dlc_DocIdItemGuid">
    <vt:lpwstr>350f131c-7d40-48e6-8e94-71de9aea3277</vt:lpwstr>
  </property>
</Properties>
</file>